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B28540" w14:textId="0A0109C8" w:rsidR="00137BFE" w:rsidRDefault="003361C8" w:rsidP="003361C8">
      <w:pPr>
        <w:jc w:val="center"/>
        <w:rPr>
          <w:i/>
          <w:iCs/>
          <w:color w:val="000000" w:themeColor="text1"/>
          <w:sz w:val="96"/>
          <w:szCs w:val="96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3361C8">
        <w:rPr>
          <w:i/>
          <w:iCs/>
          <w:color w:val="000000" w:themeColor="text1"/>
          <w:sz w:val="96"/>
          <w:szCs w:val="96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eferences</w:t>
      </w:r>
    </w:p>
    <w:p w14:paraId="77B133B9" w14:textId="7106EBB1" w:rsidR="003361C8" w:rsidRDefault="003361C8" w:rsidP="003361C8">
      <w:pPr>
        <w:pStyle w:val="ListParagraph"/>
        <w:numPr>
          <w:ilvl w:val="0"/>
          <w:numId w:val="2"/>
        </w:numPr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</w:t>
      </w:r>
    </w:p>
    <w:p w14:paraId="4FB67B17" w14:textId="6B340BDB" w:rsidR="003361C8" w:rsidRDefault="003361C8" w:rsidP="003361C8">
      <w:pPr>
        <w:pStyle w:val="ListParagraph"/>
        <w:numPr>
          <w:ilvl w:val="0"/>
          <w:numId w:val="2"/>
        </w:numPr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</w:t>
      </w:r>
    </w:p>
    <w:p w14:paraId="01859732" w14:textId="204BD6A0" w:rsidR="003361C8" w:rsidRDefault="003361C8" w:rsidP="003361C8">
      <w:pPr>
        <w:pStyle w:val="ListParagraph"/>
        <w:numPr>
          <w:ilvl w:val="0"/>
          <w:numId w:val="2"/>
        </w:numPr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</w:t>
      </w:r>
    </w:p>
    <w:p w14:paraId="1EB4335E" w14:textId="25AFDC0B" w:rsidR="003361C8" w:rsidRDefault="003361C8" w:rsidP="003361C8">
      <w:pPr>
        <w:pStyle w:val="ListParagraph"/>
        <w:numPr>
          <w:ilvl w:val="0"/>
          <w:numId w:val="2"/>
        </w:numPr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</w:t>
      </w:r>
    </w:p>
    <w:p w14:paraId="052DA062" w14:textId="37F72369" w:rsidR="003361C8" w:rsidRDefault="003361C8" w:rsidP="003361C8">
      <w:pPr>
        <w:pStyle w:val="ListParagraph"/>
        <w:numPr>
          <w:ilvl w:val="0"/>
          <w:numId w:val="2"/>
        </w:numPr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</w:t>
      </w:r>
    </w:p>
    <w:p w14:paraId="0197C3FA" w14:textId="56A5F209" w:rsidR="003361C8" w:rsidRDefault="003361C8" w:rsidP="003361C8">
      <w:pPr>
        <w:pStyle w:val="ListParagraph"/>
        <w:numPr>
          <w:ilvl w:val="0"/>
          <w:numId w:val="2"/>
        </w:numPr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G</w:t>
      </w:r>
    </w:p>
    <w:p w14:paraId="6BD6FA73" w14:textId="77777777" w:rsidR="003361C8" w:rsidRPr="003361C8" w:rsidRDefault="003361C8" w:rsidP="003361C8">
      <w:pPr>
        <w:pStyle w:val="ListParagraph"/>
        <w:numPr>
          <w:ilvl w:val="0"/>
          <w:numId w:val="2"/>
        </w:numPr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sectPr w:rsidR="003361C8" w:rsidRPr="003361C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C00506"/>
    <w:multiLevelType w:val="hybridMultilevel"/>
    <w:tmpl w:val="F20EB7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A465C8"/>
    <w:multiLevelType w:val="hybridMultilevel"/>
    <w:tmpl w:val="DA64CE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3MDA3trS0MDC0NDVT0lEKTi0uzszPAykwrAUA3bKd7ywAAAA="/>
  </w:docVars>
  <w:rsids>
    <w:rsidRoot w:val="00AD1828"/>
    <w:rsid w:val="00137BFE"/>
    <w:rsid w:val="003361C8"/>
    <w:rsid w:val="00AD18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A9DE68"/>
  <w15:chartTrackingRefBased/>
  <w15:docId w15:val="{D350BE4E-0C3A-4CD8-96C0-2456AD25F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61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</Words>
  <Characters>21</Characters>
  <Application>Microsoft Office Word</Application>
  <DocSecurity>0</DocSecurity>
  <Lines>1</Lines>
  <Paragraphs>1</Paragraphs>
  <ScaleCrop>false</ScaleCrop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gadbrijesh1501@gmail.com</dc:creator>
  <cp:keywords/>
  <dc:description/>
  <cp:lastModifiedBy>jagadbrijesh1501@gmail.com</cp:lastModifiedBy>
  <cp:revision>2</cp:revision>
  <dcterms:created xsi:type="dcterms:W3CDTF">2020-10-09T07:05:00Z</dcterms:created>
  <dcterms:modified xsi:type="dcterms:W3CDTF">2020-10-09T07:07:00Z</dcterms:modified>
</cp:coreProperties>
</file>